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C968DF" w14:textId="77777777" w:rsidR="001B289D" w:rsidRPr="00273E47" w:rsidRDefault="00262B29" w:rsidP="0008114C">
      <w:pPr>
        <w:pStyle w:val="AbstractTitle"/>
        <w:rPr>
          <w:sz w:val="36"/>
          <w:szCs w:val="36"/>
        </w:rPr>
      </w:pPr>
      <w:r w:rsidRPr="00273E47">
        <w:rPr>
          <w:sz w:val="36"/>
          <w:szCs w:val="36"/>
        </w:rPr>
        <w:t>612415196 Warfade Krishna Vijay’s Assignment 1</w:t>
      </w:r>
    </w:p>
    <w:p w14:paraId="7963D31B" w14:textId="2C5FC297" w:rsidR="0008114C" w:rsidRDefault="0008114C" w:rsidP="0008114C">
      <w:pPr>
        <w:pStyle w:val="BodyText"/>
        <w:pBdr>
          <w:top w:val="single" w:sz="6" w:space="1" w:color="auto"/>
          <w:bottom w:val="single" w:sz="6" w:space="1" w:color="auto"/>
        </w:pBd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 w:rsidR="00262B29" w:rsidRPr="00D96E45">
        <w:rPr>
          <w:sz w:val="20"/>
          <w:szCs w:val="20"/>
        </w:rPr>
        <w:t>18</w:t>
      </w:r>
      <w:r w:rsidR="003E27DB" w:rsidRPr="00D96E45">
        <w:rPr>
          <w:sz w:val="20"/>
          <w:szCs w:val="20"/>
        </w:rPr>
        <w:t>-</w:t>
      </w:r>
      <w:r w:rsidR="00262B29" w:rsidRPr="00D96E45">
        <w:rPr>
          <w:sz w:val="20"/>
          <w:szCs w:val="20"/>
        </w:rPr>
        <w:t>02</w:t>
      </w:r>
      <w:r w:rsidR="003E27DB" w:rsidRPr="00D96E45">
        <w:rPr>
          <w:sz w:val="20"/>
          <w:szCs w:val="20"/>
        </w:rPr>
        <w:t>-</w:t>
      </w:r>
      <w:r w:rsidR="00262B29" w:rsidRPr="00D96E45">
        <w:rPr>
          <w:sz w:val="20"/>
          <w:szCs w:val="20"/>
        </w:rPr>
        <w:t>2025</w:t>
      </w:r>
    </w:p>
    <w:p w14:paraId="70C968E1" w14:textId="77777777" w:rsidR="001B289D" w:rsidRDefault="00262B29">
      <w:pPr>
        <w:pStyle w:val="FirstParagraph"/>
      </w:pPr>
      <w:r>
        <w:t>Q1.Create a variable named car and assign value “BMW” in it.</w:t>
      </w:r>
    </w:p>
    <w:p w14:paraId="70C968E2" w14:textId="77777777" w:rsidR="001B289D" w:rsidRDefault="00262B29">
      <w:pPr>
        <w:pStyle w:val="SourceCode"/>
      </w:pPr>
      <w:r>
        <w:rPr>
          <w:rStyle w:val="NormalTok"/>
        </w:rPr>
        <w:t xml:space="preserve">c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BMW"</w:t>
      </w:r>
      <w:r>
        <w:br/>
      </w:r>
      <w:r>
        <w:rPr>
          <w:rStyle w:val="NormalTok"/>
        </w:rPr>
        <w:t>car</w:t>
      </w:r>
    </w:p>
    <w:p w14:paraId="70C968E3" w14:textId="77777777" w:rsidR="001B289D" w:rsidRDefault="00262B29">
      <w:pPr>
        <w:pStyle w:val="SourceCode"/>
      </w:pPr>
      <w:r>
        <w:rPr>
          <w:rStyle w:val="VerbatimChar"/>
        </w:rPr>
        <w:t>## [1] "BMW"</w:t>
      </w:r>
    </w:p>
    <w:p w14:paraId="70C968E4" w14:textId="77777777" w:rsidR="001B289D" w:rsidRDefault="00262B29">
      <w:pPr>
        <w:pStyle w:val="FirstParagraph"/>
      </w:pPr>
      <w:r>
        <w:t>Q2.Create a variable named speed and assign value “120” in it.</w:t>
      </w:r>
    </w:p>
    <w:p w14:paraId="70C968E5" w14:textId="77777777" w:rsidR="001B289D" w:rsidRDefault="00262B29">
      <w:pPr>
        <w:pStyle w:val="SourceCode"/>
      </w:pPr>
      <w:r>
        <w:rPr>
          <w:rStyle w:val="NormalTok"/>
        </w:rPr>
        <w:t xml:space="preserve">spe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20</w:t>
      </w:r>
      <w:r>
        <w:br/>
      </w:r>
      <w:r>
        <w:rPr>
          <w:rStyle w:val="NormalTok"/>
        </w:rPr>
        <w:t>speed</w:t>
      </w:r>
    </w:p>
    <w:p w14:paraId="70C968E6" w14:textId="77777777" w:rsidR="001B289D" w:rsidRDefault="00262B29">
      <w:pPr>
        <w:pStyle w:val="SourceCode"/>
      </w:pPr>
      <w:r>
        <w:rPr>
          <w:rStyle w:val="VerbatimChar"/>
        </w:rPr>
        <w:t>## [1] 120</w:t>
      </w:r>
    </w:p>
    <w:p w14:paraId="70C968E7" w14:textId="77777777" w:rsidR="001B289D" w:rsidRDefault="00262B29">
      <w:pPr>
        <w:pStyle w:val="FirstParagraph"/>
      </w:pPr>
      <w:r>
        <w:t>Q3.Display z = x + y * x – y, where x = 20 and y = 10.</w:t>
      </w:r>
    </w:p>
    <w:p w14:paraId="70C968E8" w14:textId="77777777" w:rsidR="001B289D" w:rsidRDefault="00262B29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>&lt;-</w:t>
      </w:r>
      <w:r>
        <w:rPr>
          <w:rStyle w:val="NormalTok"/>
        </w:rPr>
        <w:t xml:space="preserve"> x </w:t>
      </w:r>
      <w:r>
        <w:rPr>
          <w:rStyle w:val="SpecialCharTok"/>
        </w:rPr>
        <w:t>+</w:t>
      </w:r>
      <w:r>
        <w:rPr>
          <w:rStyle w:val="NormalTok"/>
        </w:rPr>
        <w:t xml:space="preserve"> y </w:t>
      </w:r>
      <w:r>
        <w:rPr>
          <w:rStyle w:val="SpecialCharTok"/>
        </w:rPr>
        <w:t>*</w:t>
      </w:r>
      <w:r>
        <w:rPr>
          <w:rStyle w:val="NormalTok"/>
        </w:rPr>
        <w:t xml:space="preserve"> x </w:t>
      </w:r>
      <w:r>
        <w:rPr>
          <w:rStyle w:val="SpecialCharTok"/>
        </w:rPr>
        <w:t>-</w:t>
      </w:r>
      <w:r>
        <w:rPr>
          <w:rStyle w:val="NormalTok"/>
        </w:rPr>
        <w:t xml:space="preserve"> y</w:t>
      </w:r>
    </w:p>
    <w:p w14:paraId="70C968E9" w14:textId="77777777" w:rsidR="001B289D" w:rsidRDefault="00262B29">
      <w:pPr>
        <w:pStyle w:val="FirstParagraph"/>
      </w:pPr>
      <w:r>
        <w:t>Q4.What is the data type of the variable “myVar”, where myVar &lt;- 100.</w:t>
      </w:r>
    </w:p>
    <w:p w14:paraId="70C968EA" w14:textId="77777777" w:rsidR="001B289D" w:rsidRDefault="00262B29">
      <w:pPr>
        <w:pStyle w:val="SourceCode"/>
      </w:pPr>
      <w:r>
        <w:rPr>
          <w:rStyle w:val="NormalTok"/>
        </w:rPr>
        <w:t xml:space="preserve">myV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myVar)</w:t>
      </w:r>
    </w:p>
    <w:p w14:paraId="70C968EB" w14:textId="77777777" w:rsidR="001B289D" w:rsidRDefault="00262B29">
      <w:pPr>
        <w:pStyle w:val="SourceCode"/>
      </w:pPr>
      <w:r>
        <w:rPr>
          <w:rStyle w:val="VerbatimChar"/>
        </w:rPr>
        <w:t>## [1] "numeric"</w:t>
      </w:r>
    </w:p>
    <w:p w14:paraId="70C968EC" w14:textId="77777777" w:rsidR="001B289D" w:rsidRDefault="00262B29">
      <w:pPr>
        <w:pStyle w:val="FirstParagraph"/>
      </w:pPr>
      <w:r>
        <w:t>Q5.Which function is used to check the datatype of any variable?</w:t>
      </w:r>
    </w:p>
    <w:p w14:paraId="70C968ED" w14:textId="77777777" w:rsidR="001B289D" w:rsidRDefault="00262B29">
      <w:pPr>
        <w:pStyle w:val="SourceCode"/>
      </w:pPr>
      <w:r>
        <w:rPr>
          <w:rStyle w:val="DocumentationTok"/>
        </w:rPr>
        <w:t>##class()</w:t>
      </w:r>
    </w:p>
    <w:p w14:paraId="70C968EE" w14:textId="77777777" w:rsidR="001B289D" w:rsidRDefault="00262B29">
      <w:pPr>
        <w:pStyle w:val="FirstParagraph"/>
      </w:pPr>
      <w:r>
        <w:t>Q6.Create vectors of given prompt and also find it’s length.</w:t>
      </w:r>
    </w:p>
    <w:p w14:paraId="70C968EF" w14:textId="77777777" w:rsidR="001B289D" w:rsidRDefault="00262B29">
      <w:pPr>
        <w:pStyle w:val="SourceCode"/>
      </w:pPr>
      <w:r>
        <w:rPr>
          <w:rStyle w:val="NormalTok"/>
        </w:rPr>
        <w:t xml:space="preserve">array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0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rray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rray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2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ngth</w:t>
      </w:r>
      <w:r>
        <w:rPr>
          <w:rStyle w:val="NormalTok"/>
        </w:rPr>
        <w:t>(array1)</w:t>
      </w:r>
    </w:p>
    <w:p w14:paraId="70C968F0" w14:textId="77777777" w:rsidR="001B289D" w:rsidRDefault="00262B29">
      <w:pPr>
        <w:pStyle w:val="SourceCode"/>
      </w:pPr>
      <w:r>
        <w:rPr>
          <w:rStyle w:val="VerbatimChar"/>
        </w:rPr>
        <w:t>## [1] 21</w:t>
      </w:r>
    </w:p>
    <w:p w14:paraId="70C968F1" w14:textId="77777777" w:rsidR="001B289D" w:rsidRDefault="00262B29">
      <w:pPr>
        <w:pStyle w:val="SourceCode"/>
      </w:pPr>
      <w:r>
        <w:rPr>
          <w:rStyle w:val="FunctionTok"/>
        </w:rPr>
        <w:t>length</w:t>
      </w:r>
      <w:r>
        <w:rPr>
          <w:rStyle w:val="NormalTok"/>
        </w:rPr>
        <w:t>(array2)</w:t>
      </w:r>
    </w:p>
    <w:p w14:paraId="70C968F2" w14:textId="77777777" w:rsidR="001B289D" w:rsidRDefault="00262B29">
      <w:pPr>
        <w:pStyle w:val="SourceCode"/>
      </w:pPr>
      <w:r>
        <w:rPr>
          <w:rStyle w:val="VerbatimChar"/>
        </w:rPr>
        <w:t>## [1] 20</w:t>
      </w:r>
    </w:p>
    <w:p w14:paraId="70C968F3" w14:textId="77777777" w:rsidR="001B289D" w:rsidRDefault="00262B29">
      <w:pPr>
        <w:pStyle w:val="SourceCode"/>
      </w:pPr>
      <w:r>
        <w:rPr>
          <w:rStyle w:val="FunctionTok"/>
        </w:rPr>
        <w:t>length</w:t>
      </w:r>
      <w:r>
        <w:rPr>
          <w:rStyle w:val="NormalTok"/>
        </w:rPr>
        <w:t>(array3)</w:t>
      </w:r>
    </w:p>
    <w:p w14:paraId="4A29D1DF" w14:textId="2C86A998" w:rsidR="00DF6260" w:rsidRPr="00262B29" w:rsidRDefault="00262B29" w:rsidP="00DF6260">
      <w:pPr>
        <w:pStyle w:val="SourceCode"/>
        <w:pBdr>
          <w:bottom w:val="single" w:sz="6" w:space="1" w:color="auto"/>
        </w:pBdr>
        <w:rPr>
          <w:rFonts w:ascii="Consolas" w:hAnsi="Consolas"/>
          <w:sz w:val="22"/>
        </w:rPr>
      </w:pPr>
      <w:r>
        <w:rPr>
          <w:rStyle w:val="VerbatimChar"/>
        </w:rPr>
        <w:t>## [1] 25</w:t>
      </w:r>
    </w:p>
    <w:sectPr w:rsidR="00DF6260" w:rsidRPr="00262B29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390661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5211698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9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B289D"/>
    <w:rsid w:val="0008114C"/>
    <w:rsid w:val="001B289D"/>
    <w:rsid w:val="00262B29"/>
    <w:rsid w:val="00273E47"/>
    <w:rsid w:val="003230B6"/>
    <w:rsid w:val="00365E03"/>
    <w:rsid w:val="003E27DB"/>
    <w:rsid w:val="00CF1A80"/>
    <w:rsid w:val="00D96E45"/>
    <w:rsid w:val="00DF6260"/>
    <w:rsid w:val="00E339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C968DF"/>
  <w15:docId w15:val="{AE37A0EB-1B15-4201-A8CA-4D6870C499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6B1C03-48FF-4E79-8D00-B942020B6F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09</Words>
  <Characters>622</Characters>
  <Application>Microsoft Office Word</Application>
  <DocSecurity>0</DocSecurity>
  <Lines>5</Lines>
  <Paragraphs>1</Paragraphs>
  <ScaleCrop>false</ScaleCrop>
  <Company/>
  <LinksUpToDate>false</LinksUpToDate>
  <CharactersWithSpaces>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12415196 Warfade Krishna Vijay’s Assignment 1</dc:title>
  <dc:creator/>
  <cp:keywords/>
  <cp:lastModifiedBy>Krishna Warfade</cp:lastModifiedBy>
  <cp:revision>7</cp:revision>
  <dcterms:created xsi:type="dcterms:W3CDTF">2025-02-26T05:34:00Z</dcterms:created>
  <dcterms:modified xsi:type="dcterms:W3CDTF">2025-02-26T0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-02-2025</vt:lpwstr>
  </property>
  <property fmtid="{D5CDD505-2E9C-101B-9397-08002B2CF9AE}" pid="3" name="output">
    <vt:lpwstr/>
  </property>
</Properties>
</file>